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289AE8A3" w14:textId="77777777" w:rsidR="00190C71" w:rsidRDefault="00150356" w:rsidP="00EA30AF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</w:t>
      </w:r>
      <w:r w:rsidR="00190C71">
        <w:t xml:space="preserve"> at:</w:t>
      </w:r>
    </w:p>
    <w:p w14:paraId="0B6833A7" w14:textId="7501D92B" w:rsidR="00150356" w:rsidRDefault="00150356" w:rsidP="00EA30AF">
      <w:pPr>
        <w:jc w:val="center"/>
      </w:pPr>
      <w:r w:rsidRPr="00150356">
        <w:t xml:space="preserve"> </w:t>
      </w:r>
      <w:hyperlink r:id="rId8" w:history="1">
        <w:r w:rsidR="00E6234B">
          <w:rPr>
            <w:rStyle w:val="Hyperlink"/>
          </w:rPr>
          <w:t>https://judge.softuni.org/Contests/2759/Objects-and-Composition-Exercise</w:t>
        </w:r>
      </w:hyperlink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['Isacc / 25 / Apple, GravityGun',</w:t>
            </w:r>
          </w:p>
          <w:p w14:paraId="7F69030C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973A8">
              <w:rPr>
                <w:rFonts w:ascii="Consolas" w:hAnsi="Consolas" w:cstheme="minorHAnsi"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973A8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Isacc","level":25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Apple","</w:t>
            </w:r>
            <w:r w:rsidRPr="00E973A8">
              <w:rPr>
                <w:rFonts w:ascii="Consolas" w:hAnsi="Consolas"/>
                <w:noProof/>
              </w:rPr>
              <w:t>GravityGun</w:t>
            </w:r>
            <w:r w:rsidRPr="00E973A8">
              <w:rPr>
                <w:rFonts w:ascii="Consolas" w:hAnsi="Consolas"/>
              </w:rPr>
              <w:t>"]},{"name":"Derek","level":12,"items":["</w:t>
            </w:r>
            <w:r w:rsidRPr="00E973A8">
              <w:rPr>
                <w:rFonts w:ascii="Consolas" w:hAnsi="Consolas"/>
                <w:noProof/>
              </w:rPr>
              <w:t>BarrelVest</w:t>
            </w:r>
            <w:r w:rsidRPr="00E973A8">
              <w:rPr>
                <w:rFonts w:ascii="Consolas" w:hAnsi="Consolas"/>
              </w:rPr>
              <w:t>","</w:t>
            </w:r>
            <w:r w:rsidRPr="00E973A8">
              <w:rPr>
                <w:rFonts w:ascii="Consolas" w:hAnsi="Consolas"/>
                <w:noProof/>
              </w:rPr>
              <w:t>DestructionSword</w:t>
            </w:r>
            <w:r w:rsidRPr="00E973A8">
              <w:rPr>
                <w:rFonts w:ascii="Consolas" w:hAnsi="Consolas"/>
              </w:rPr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973A8" w:rsidRDefault="00150356" w:rsidP="00BD35DA">
            <w:pPr>
              <w:rPr>
                <w:rFonts w:ascii="Consolas" w:hAnsi="Consolas" w:cstheme="minorHAnsi"/>
              </w:rPr>
            </w:pPr>
            <w:r w:rsidRPr="00E973A8">
              <w:rPr>
                <w:rFonts w:ascii="Consolas" w:hAnsi="Consolas" w:cstheme="minorHAnsi"/>
              </w:rPr>
              <w:t>[</w:t>
            </w:r>
            <w:r w:rsidRPr="00E973A8">
              <w:rPr>
                <w:rFonts w:ascii="Consolas" w:hAnsi="Consolas" w:cstheme="minorHAnsi"/>
                <w:noProof/>
              </w:rPr>
              <w:t xml:space="preserve">'Jake </w:t>
            </w:r>
            <w:r w:rsidRPr="00E973A8">
              <w:rPr>
                <w:rFonts w:ascii="Consolas" w:hAnsi="Consolas" w:cstheme="minorHAnsi"/>
              </w:rPr>
              <w:t xml:space="preserve">/ 1000 / Gauss, </w:t>
            </w:r>
            <w:r w:rsidRPr="00E973A8">
              <w:rPr>
                <w:rFonts w:ascii="Consolas" w:hAnsi="Consolas" w:cstheme="minorHAnsi"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973A8" w:rsidRDefault="00150356" w:rsidP="00BD35DA">
            <w:pPr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Jake","level":1000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Gaus</w:t>
            </w:r>
            <w:r w:rsidRPr="00E973A8">
              <w:rPr>
                <w:rFonts w:ascii="Consolas" w:hAnsi="Consolas"/>
              </w:rPr>
              <w:lastRenderedPageBreak/>
              <w:t>s","</w:t>
            </w:r>
            <w:r w:rsidRPr="00E973A8">
              <w:rPr>
                <w:rFonts w:ascii="Consolas" w:hAnsi="Consolas"/>
                <w:noProof/>
              </w:rPr>
              <w:t>HolidayGrenade</w:t>
            </w:r>
            <w:r w:rsidRPr="00E973A8">
              <w:rPr>
                <w:rFonts w:ascii="Consolas" w:hAnsi="Consolas"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582F5A62">
            <wp:extent cx="3376348" cy="441396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66DCE423">
            <wp:extent cx="5178425" cy="1173480"/>
            <wp:effectExtent l="19050" t="1905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1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188E4124">
            <wp:extent cx="4654781" cy="251460"/>
            <wp:effectExtent l="19050" t="1905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70F50C16">
            <wp:extent cx="4946264" cy="1399738"/>
            <wp:effectExtent l="19050" t="1905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488F648B" w14:textId="77777777" w:rsidR="00150356" w:rsidRPr="00150356" w:rsidRDefault="00111874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302EAAE">
            <wp:extent cx="3672782" cy="349266"/>
            <wp:effectExtent l="19050" t="1905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/>
                    <a:srcRect b="9659"/>
                    <a:stretch/>
                  </pic:blipFill>
                  <pic:spPr bwMode="auto">
                    <a:xfrm>
                      <a:off x="0" y="0"/>
                      <a:ext cx="3822442" cy="363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lastRenderedPageBreak/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CA1B4" w14:textId="77777777" w:rsidR="00A40F1C" w:rsidRDefault="00A40F1C" w:rsidP="008068A2">
      <w:pPr>
        <w:spacing w:after="0" w:line="240" w:lineRule="auto"/>
      </w:pPr>
      <w:r>
        <w:separator/>
      </w:r>
    </w:p>
  </w:endnote>
  <w:endnote w:type="continuationSeparator" w:id="0">
    <w:p w14:paraId="5E605BE0" w14:textId="77777777" w:rsidR="00A40F1C" w:rsidRDefault="00A40F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A40F1C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6D4B933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3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10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FBB52" w14:textId="77777777" w:rsidR="00A40F1C" w:rsidRDefault="00A40F1C" w:rsidP="008068A2">
      <w:pPr>
        <w:spacing w:after="0" w:line="240" w:lineRule="auto"/>
      </w:pPr>
      <w:r>
        <w:separator/>
      </w:r>
    </w:p>
  </w:footnote>
  <w:footnote w:type="continuationSeparator" w:id="0">
    <w:p w14:paraId="790952C6" w14:textId="77777777" w:rsidR="00A40F1C" w:rsidRDefault="00A40F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90C71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26B28"/>
    <w:rsid w:val="0033212E"/>
    <w:rsid w:val="0033490F"/>
    <w:rsid w:val="00360800"/>
    <w:rsid w:val="00380A57"/>
    <w:rsid w:val="003814E5"/>
    <w:rsid w:val="003817EF"/>
    <w:rsid w:val="00382A45"/>
    <w:rsid w:val="0039671D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96A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0F1C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0C54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053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234B"/>
    <w:rsid w:val="00E63F64"/>
    <w:rsid w:val="00E74623"/>
    <w:rsid w:val="00E80E3D"/>
    <w:rsid w:val="00E86D42"/>
    <w:rsid w:val="00E870B8"/>
    <w:rsid w:val="00E95250"/>
    <w:rsid w:val="00E973A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  <w:style w:type="character" w:styleId="UnresolvedMention">
    <w:name w:val="Unresolved Mention"/>
    <w:basedOn w:val="DefaultParagraphFont"/>
    <w:uiPriority w:val="99"/>
    <w:semiHidden/>
    <w:unhideWhenUsed/>
    <w:rsid w:val="00326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9/Objects-and-Composition-Exercis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Reference/Operators/Conditional_Opera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416F9-2705-4CF2-B7FC-D30539C54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10</Pages>
  <Words>2496</Words>
  <Characters>14228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49</cp:revision>
  <cp:lastPrinted>2023-05-04T05:46:00Z</cp:lastPrinted>
  <dcterms:created xsi:type="dcterms:W3CDTF">2019-11-12T12:29:00Z</dcterms:created>
  <dcterms:modified xsi:type="dcterms:W3CDTF">2024-12-04T16:34:00Z</dcterms:modified>
  <cp:category>programming; education; software engineering; software development</cp:category>
</cp:coreProperties>
</file>